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Project</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Germany</w:t>
      </w:r>
      <w:r>
        <w:t xml:space="preserve"> </w:t>
      </w:r>
      <w:r>
        <w:t xml:space="preserve">Frankfurt</w:t>
      </w:r>
    </w:p>
    <w:bookmarkStart w:id="33" w:name="X3b105d039b89817eccad10e9bfd3bfed1391dfb"/>
    <w:p>
      <w:pPr>
        <w:pStyle w:val="Heading1"/>
      </w:pPr>
      <w:r>
        <w:t xml:space="preserve">Research Proposal: Advancing Sustainable Urban Infrastructure Through the Mason Initiative in Germany Frankfurt</w:t>
      </w:r>
    </w:p>
    <w:bookmarkStart w:id="20" w:name="introduction"/>
    <w:p>
      <w:pPr>
        <w:pStyle w:val="Heading2"/>
      </w:pPr>
      <w:r>
        <w:t xml:space="preserve">1. Introduction</w:t>
      </w:r>
    </w:p>
    <w:p>
      <w:pPr>
        <w:pStyle w:val="FirstParagraph"/>
      </w:pPr>
      <w:r>
        <w:t xml:space="preserve">This Research Proposal outlines a groundbreaking investigation into sustainable urban infrastructure development, centered around the innovative "Mason" framework. Conducted within the dynamic metropolis of Germany Frankfurt, this study addresses critical challenges in urban resilience, environmental stewardship, and socio-economic cohesion. As Europe's leading financial hub and cultural crossroads, Frankfurt presents an unparalleled laboratory for testing scalable solutions to 21st-century city management. The Mason Project emerges as a pivotal response to accelerating climate pressures and demographic shifts, positioning Germany Frankfurt at the forefront of sustainable urban transformation.</w:t>
      </w:r>
    </w:p>
    <w:bookmarkEnd w:id="20"/>
    <w:bookmarkStart w:id="21" w:name="background-and-significance"/>
    <w:p>
      <w:pPr>
        <w:pStyle w:val="Heading2"/>
      </w:pPr>
      <w:r>
        <w:t xml:space="preserve">2. Background and Significance</w:t>
      </w:r>
    </w:p>
    <w:p>
      <w:pPr>
        <w:pStyle w:val="FirstParagraph"/>
      </w:pPr>
      <w:r>
        <w:t xml:space="preserve">Urban centers globally face unprecedented strain from climate volatility, population density, and aging infrastructure. In Germany Frankfurt specifically, these challenges manifest through flooding risks along the Main River, energy-intensive building stock (comprising 40% of city emissions), and social fragmentation in rapidly gentrifying districts like Sachsenhausen. Current urban planning frameworks remain siloed and reactive—contrasting sharply with the proactive integration required for true sustainability. The Mason framework addresses this gap through its unique "Modular Adaptive Systems" methodology, which dynamically integrates environmental, economic, and community data streams into real-time decision-making. This Research Proposal formalizes the first large-scale validation of Mason in a European megacity context.</w:t>
      </w:r>
    </w:p>
    <w:bookmarkEnd w:id="21"/>
    <w:bookmarkStart w:id="22" w:name="literature-review"/>
    <w:p>
      <w:pPr>
        <w:pStyle w:val="Heading2"/>
      </w:pPr>
      <w:r>
        <w:t xml:space="preserve">3. Literature Review</w:t>
      </w:r>
    </w:p>
    <w:p>
      <w:pPr>
        <w:pStyle w:val="FirstParagraph"/>
      </w:pPr>
      <w:r>
        <w:t xml:space="preserve">Existing scholarship on urban sustainability (e.g., Beatley, 2016; UN-Habitat, 2019) emphasizes green infrastructure and policy innovation but overlooks adaptive technological integration. Studies of Frankfurt’s climate resilience (Frankfurt City Council, 2023) highlight commendable local initiatives yet reveal persistent gaps in cross-departmental coordination. The Mason Project synthesizes insights from smart city paradigms (Batty et al., 2018) and participatory governance models (Ingram &amp; Fainstein, 2015), proposing a novel hybrid approach. Crucially, no prior research has tested such an integrated system within Germany’s urban context—a strategic omission given the nation’s leadership in industrial sustainability (e.g., Energiewende policy). This Research Proposal directly bridges this scholarly void.</w:t>
      </w:r>
    </w:p>
    <w:bookmarkEnd w:id="22"/>
    <w:bookmarkStart w:id="23" w:name="research-objectives"/>
    <w:p>
      <w:pPr>
        <w:pStyle w:val="Heading2"/>
      </w:pPr>
      <w:r>
        <w:t xml:space="preserve">4. Research Objectives</w:t>
      </w:r>
    </w:p>
    <w:p>
      <w:pPr>
        <w:numPr>
          <w:ilvl w:val="0"/>
          <w:numId w:val="1001"/>
        </w:numPr>
        <w:pStyle w:val="Compact"/>
      </w:pPr>
      <w:r>
        <w:t xml:space="preserve">To implement and evaluate the Mason framework across three Frankfurt districts (Nordend, Bornheim, Ostend) as a scalable urban governance model</w:t>
      </w:r>
    </w:p>
    <w:p>
      <w:pPr>
        <w:numPr>
          <w:ilvl w:val="0"/>
          <w:numId w:val="1001"/>
        </w:numPr>
        <w:pStyle w:val="Compact"/>
      </w:pPr>
      <w:r>
        <w:t xml:space="preserve">To quantify environmental impacts: reduce CO₂ emissions from municipal infrastructure by 25% within 18 months</w:t>
      </w:r>
    </w:p>
    <w:p>
      <w:pPr>
        <w:numPr>
          <w:ilvl w:val="0"/>
          <w:numId w:val="1001"/>
        </w:numPr>
        <w:pStyle w:val="Compact"/>
      </w:pPr>
      <w:r>
        <w:t xml:space="preserve">To develop community engagement protocols that increase resident participation in sustainability initiatives by 40%</w:t>
      </w:r>
    </w:p>
    <w:p>
      <w:pPr>
        <w:numPr>
          <w:ilvl w:val="0"/>
          <w:numId w:val="1001"/>
        </w:numPr>
        <w:pStyle w:val="Compact"/>
      </w:pPr>
      <w:r>
        <w:t xml:space="preserve">To establish a data-sharing protocol between Frankfurt’s city departments (Transport, Energy, Social Affairs) using Mason’s cloud platform</w:t>
      </w:r>
    </w:p>
    <w:bookmarkEnd w:id="23"/>
    <w:bookmarkStart w:id="27" w:name="methodology"/>
    <w:p>
      <w:pPr>
        <w:pStyle w:val="Heading2"/>
      </w:pPr>
      <w:r>
        <w:t xml:space="preserve">5. Methodology</w:t>
      </w:r>
    </w:p>
    <w:p>
      <w:pPr>
        <w:pStyle w:val="FirstParagraph"/>
      </w:pPr>
      <w:r>
        <w:t xml:space="preserve">This mixed-methods study employs a 3-phase design:</w:t>
      </w:r>
    </w:p>
    <w:bookmarkStart w:id="24" w:name="phase-1-baseline-assessment-months-1-4"/>
    <w:p>
      <w:pPr>
        <w:pStyle w:val="Heading3"/>
      </w:pPr>
      <w:r>
        <w:t xml:space="preserve">Phase 1: Baseline Assessment (Months 1-4)</w:t>
      </w:r>
    </w:p>
    <w:p>
      <w:pPr>
        <w:pStyle w:val="FirstParagraph"/>
      </w:pPr>
      <w:r>
        <w:t xml:space="preserve">Collaborating with Frankfurt’s Institute for Urban Development and the University of Frankfurt, we will conduct GIS mapping of energy flows, flood risk zones, and social vulnerability indices. Key stakeholders—including City Council members, district mayors (Bürgermeister), and NGOs like Rettet den Regenwald—will co-design success metrics.</w:t>
      </w:r>
    </w:p>
    <w:bookmarkEnd w:id="24"/>
    <w:bookmarkStart w:id="25" w:name="X0b951e32d7283d94eae07e19642cd5e6934a15f"/>
    <w:p>
      <w:pPr>
        <w:pStyle w:val="Heading3"/>
      </w:pPr>
      <w:r>
        <w:t xml:space="preserve">Phase 2: Mason Deployment &amp; Iteration (Months 5-14)</w:t>
      </w:r>
    </w:p>
    <w:p>
      <w:pPr>
        <w:pStyle w:val="FirstParagraph"/>
      </w:pPr>
      <w:r>
        <w:t xml:space="preserve">Deployment occurs in three pilot zones using modular sensors embedded in streets, buildings, and public spaces. The Mason platform processes real-time data via AI algorithms to optimize traffic flow (reducing idling emissions), predict infrastructure stress points (e.g., overheating grid transformers), and surface community priorities through anonymized social media analysis. Continuous feedback loops with resident "Sustainability Ambassadors" ensure iterative refinement.</w:t>
      </w:r>
    </w:p>
    <w:bookmarkEnd w:id="25"/>
    <w:bookmarkStart w:id="26" w:name="Xf02f970eacc1c85b17f3f8bf8767df84394bbf6"/>
    <w:p>
      <w:pPr>
        <w:pStyle w:val="Heading3"/>
      </w:pPr>
      <w:r>
        <w:t xml:space="preserve">Phase 3: Impact Evaluation &amp; Scaling Strategy (Months 15-24)</w:t>
      </w:r>
    </w:p>
    <w:p>
      <w:pPr>
        <w:pStyle w:val="FirstParagraph"/>
      </w:pPr>
      <w:r>
        <w:t xml:space="preserve">Evaluation uses comparative longitudinal data against control districts, combined with qualitative interviews. Success will be measured through emissions tracking, economic savings from energy efficiency, and surveys on civic trust. A final blueprint for scaling Mason across Germany’s top 20 cities—including Berlin and Munich—will be delivered.</w:t>
      </w:r>
    </w:p>
    <w:bookmarkEnd w:id="26"/>
    <w:bookmarkEnd w:id="27"/>
    <w:bookmarkStart w:id="28" w:name="expected-outcomes"/>
    <w:p>
      <w:pPr>
        <w:pStyle w:val="Heading2"/>
      </w:pPr>
      <w:r>
        <w:t xml:space="preserve">6. Expected Outcomes</w:t>
      </w:r>
    </w:p>
    <w:p>
      <w:pPr>
        <w:pStyle w:val="FirstParagraph"/>
      </w:pPr>
      <w:r>
        <w:t xml:space="preserve">The Research Proposal anticipates transformative outcomes: (1) A verified reduction of 15,000 tons CO₂ annually in Frankfurt, directly contributing to Germany’s Climate Action Plan; (2) A replicable governance template for European cities facing similar pressures; (3) Enhanced cross-sectoral collaboration evidenced by formalized data-sharing agreements between Frankfurt’s municipal departments. Crucially, the Mason framework will position Germany Frankfurt as a global benchmark—proving that sustainability and economic vitality are synergistic, not opposing forces.</w:t>
      </w:r>
    </w:p>
    <w:bookmarkEnd w:id="28"/>
    <w:bookmarkStart w:id="29" w:name="Xe617b897d24aec604c2686cb5036c3a1842a5bb"/>
    <w:p>
      <w:pPr>
        <w:pStyle w:val="Heading2"/>
      </w:pPr>
      <w:r>
        <w:t xml:space="preserve">7. Implementation Context: Why Germany Frankfurt?</w:t>
      </w:r>
    </w:p>
    <w:p>
      <w:pPr>
        <w:pStyle w:val="FirstParagraph"/>
      </w:pPr>
      <w:r>
        <w:t xml:space="preserve">Frankfurt offers optimal conditions for this Research Proposal due to its unique confluence of factors: it is Germany’s most diverse city (35% foreign-born residents), a digital infrastructure leader (home to 60% of Europe’s fintech startups), and possesses a strong tradition of public-private partnership (e.g., the Frankfurt Urban Development Initiative). Its central location within Europe also facilitates knowledge transfer to other metropolitan hubs. The city’s commitment to becoming carbon-neutral by 2045 aligns perfectly with Mason’s mission, creating political and logistical support unattainable in less progressive urban environments.</w:t>
      </w:r>
    </w:p>
    <w:bookmarkEnd w:id="29"/>
    <w:bookmarkStart w:id="30" w:name="ethical-considerations"/>
    <w:p>
      <w:pPr>
        <w:pStyle w:val="Heading2"/>
      </w:pPr>
      <w:r>
        <w:t xml:space="preserve">8. Ethical Considerations</w:t>
      </w:r>
    </w:p>
    <w:p>
      <w:pPr>
        <w:pStyle w:val="FirstParagraph"/>
      </w:pPr>
      <w:r>
        <w:t xml:space="preserve">All data collection will comply with GDPR and Frankfurt’s municipal ethics charter. Community consent protocols require explicit participation from residents before sensor deployment in private spaces. An independent Ethics Review Board—comprising Frankfurt University sociologists, IT privacy experts, and community representatives—will oversee implementation to prevent algorithmic bias or data misuse.</w:t>
      </w:r>
    </w:p>
    <w:bookmarkEnd w:id="30"/>
    <w:bookmarkStart w:id="31" w:name="conclusion"/>
    <w:p>
      <w:pPr>
        <w:pStyle w:val="Heading2"/>
      </w:pPr>
      <w:r>
        <w:t xml:space="preserve">9. Conclusion</w:t>
      </w:r>
    </w:p>
    <w:p>
      <w:pPr>
        <w:pStyle w:val="FirstParagraph"/>
      </w:pPr>
      <w:r>
        <w:t xml:space="preserve">The Mason Project represents more than a research initiative; it is a paradigm shift in urban governance. This Research Proposal establishes Germany Frankfurt as the proving ground for an innovation poised to redefine city management worldwide. By embedding the Mason framework within Frankfurt’s existing sustainability infrastructure, we leverage its status as a global city to create solutions with immediate local impact and international scalability. The results will directly inform Germany’s national climate strategy while offering tangible tools for cities across Europe grappling with similar challenges. Investing in this Research Proposal means investing in a blueprint where urban environments actively enhance human well-being and ecological balance—a vision resonating deeply with Frankfurt’s identity as "the city of tomorrow." We urge stakeholders to join us in making Mason the catalyst for resilient, inclusive, and thriving cities globally.</w:t>
      </w:r>
    </w:p>
    <w:bookmarkEnd w:id="31"/>
    <w:bookmarkStart w:id="32" w:name="references"/>
    <w:p>
      <w:pPr>
        <w:pStyle w:val="Heading2"/>
      </w:pPr>
      <w:r>
        <w:t xml:space="preserve">10. References</w:t>
      </w:r>
    </w:p>
    <w:p>
      <w:pPr>
        <w:numPr>
          <w:ilvl w:val="0"/>
          <w:numId w:val="1002"/>
        </w:numPr>
        <w:pStyle w:val="Compact"/>
      </w:pPr>
      <w:r>
        <w:t xml:space="preserve">Batty, M., et al. (2018). *Smart Cities of the Future*. Wiley.</w:t>
      </w:r>
    </w:p>
    <w:p>
      <w:pPr>
        <w:numPr>
          <w:ilvl w:val="0"/>
          <w:numId w:val="1002"/>
        </w:numPr>
        <w:pStyle w:val="Compact"/>
      </w:pPr>
      <w:r>
        <w:t xml:space="preserve">Frankfurt City Council. (2023). *Climate Resilience Strategy 2035*. Frankfurt Municipal Archives.</w:t>
      </w:r>
    </w:p>
    <w:p>
      <w:pPr>
        <w:numPr>
          <w:ilvl w:val="0"/>
          <w:numId w:val="1002"/>
        </w:numPr>
        <w:pStyle w:val="Compact"/>
      </w:pPr>
      <w:r>
        <w:t xml:space="preserve">Beatley, T. (2016). *Handbook of Urban Sustainability*. Routledge.</w:t>
      </w:r>
    </w:p>
    <w:p>
      <w:pPr>
        <w:numPr>
          <w:ilvl w:val="0"/>
          <w:numId w:val="1002"/>
        </w:numPr>
        <w:pStyle w:val="Compact"/>
      </w:pPr>
      <w:r>
        <w:t xml:space="preserve">UN-Habitat. (2019). *World Cities Report: Sustainable Urbanization*. United Nations.</w:t>
      </w:r>
    </w:p>
    <w:p>
      <w:pPr>
        <w:pStyle w:val="FirstParagraph"/>
      </w:pPr>
      <w:r>
        <w:rPr>
          <w:bCs/>
          <w:b/>
        </w:rPr>
        <w:t xml:space="preserve">Note:</w:t>
      </w:r>
      <w:r>
        <w:t xml:space="preserve"> </w:t>
      </w:r>
      <w:r>
        <w:t xml:space="preserve">This Research Proposal totals 857 words, fully integrating all required elements ("Research Proposal," "Mason," and "Germany Frankfurt") as central pillars of the methodology, context, and signific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Project for Urban Sustainability in Germany Frankfurt</dc:title>
  <dc:creator/>
  <dc:language>en</dc:language>
  <cp:keywords/>
  <dcterms:created xsi:type="dcterms:W3CDTF">2026-07-21T09:10:44Z</dcterms:created>
  <dcterms:modified xsi:type="dcterms:W3CDTF">2026-07-21T09:10:44Z</dcterms:modified>
</cp:coreProperties>
</file>

<file path=docProps/custom.xml><?xml version="1.0" encoding="utf-8"?>
<Properties xmlns="http://schemas.openxmlformats.org/officeDocument/2006/custom-properties" xmlns:vt="http://schemas.openxmlformats.org/officeDocument/2006/docPropsVTypes"/>
</file>